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4bc610cc2a4b3643c7097e1d057d09fa58a036f"/>
    <w:p>
      <w:pPr>
        <w:pStyle w:val="Heading1"/>
      </w:pPr>
      <w:r>
        <w:t xml:space="preserve">Cover Letter for Tailor Position in Italy Rome</w:t>
      </w:r>
    </w:p>
    <w:p>
      <w:pPr>
        <w:pStyle w:val="FirstParagraph"/>
      </w:pPr>
      <w:r>
        <w:t xml:space="preserve">Dear [Hiring Manager's Name],</w:t>
      </w:r>
    </w:p>
    <w:p>
      <w:pPr>
        <w:pStyle w:val="BodyText"/>
      </w:pPr>
      <w:r>
        <w:t xml:space="preserve">I am writing to express my enthusiastic interest in the Tailor position at [Company Name] in Italy Rome. As a dedicated artisan with a deep passion for craftsmanship and a profound appreciation for Italian tailoring traditions, I am eager to contribute my skills and experience to your esteemed establishment. This opportunity aligns perfectly with my career goals and my desire to work within the vibrant cultural tapestry of Rome, where history, artistry, and innovation converge in every stitch.</w:t>
      </w:r>
    </w:p>
    <w:bookmarkStart w:id="20" w:name="why-tailoring-in-italy-rome"/>
    <w:p>
      <w:pPr>
        <w:pStyle w:val="Heading2"/>
      </w:pPr>
      <w:r>
        <w:t xml:space="preserve">Why Tailoring in Italy Rome?</w:t>
      </w:r>
    </w:p>
    <w:p>
      <w:pPr>
        <w:pStyle w:val="FirstParagraph"/>
      </w:pPr>
      <w:r>
        <w:t xml:space="preserve">Rome is not merely a city; it is a living museum of fashion and tailoring that has shaped global sartorial standards for centuries. From the meticulous tailoring of Renaissance-era garments to the modern sophistication of Italian design, Rome has always been a beacon for artisans who value precision, elegance, and timeless appeal. As someone who respects this legacy, I am inspired by the city’s ability to blend tradition with contemporary trends. My decision to pursue a career as a Tailor in Italy Rome is rooted in my belief that this environment will allow me to hone my craft while contributing to a profession that is deeply intertwined with the city’s identity.</w:t>
      </w:r>
    </w:p>
    <w:bookmarkEnd w:id="20"/>
    <w:bookmarkStart w:id="21" w:name="my-background-and-expertise"/>
    <w:p>
      <w:pPr>
        <w:pStyle w:val="Heading2"/>
      </w:pPr>
      <w:r>
        <w:t xml:space="preserve">My Background and Expertise</w:t>
      </w:r>
    </w:p>
    <w:p>
      <w:pPr>
        <w:pStyle w:val="FirstParagraph"/>
      </w:pPr>
      <w:r>
        <w:t xml:space="preserve">With over [X years] of experience in tailoring, I have cultivated a reputation for delivering exceptional quality and attention to detail. My journey began in [City/Region], where I trained under experienced artisans who emphasized the importance of mastering traditional techniques such as hand-sewing, fabric selection, and custom measurements. Over time, I expanded my skills to include modern methods like digital pattern-making and sustainable textile practices, ensuring that my work remains both timeless and forward-thinking.</w:t>
      </w:r>
    </w:p>
    <w:p>
      <w:pPr>
        <w:pStyle w:val="BodyText"/>
      </w:pPr>
      <w:r>
        <w:t xml:space="preserve">What sets me apart is my ability to adapt to diverse client needs while maintaining the integrity of the craft. Whether it is creating bespoke suits for formal occasions or repairing heirloom garments, I approach every project with a commitment to excellence. My portfolio includes [mention specific achievements, e.g., "designing custom wedding attire for clients across Europe" or "restoring vintage coats using historical techniques"]. These experiences have not only sharpened my technical abilities but also deepened my understanding of the emotional and cultural significance behind each piece.</w:t>
      </w:r>
    </w:p>
    <w:bookmarkEnd w:id="21"/>
    <w:bookmarkStart w:id="22" w:name="X9cbc41f1a7ee0a29b1cebc3fb1530b665e3816b"/>
    <w:p>
      <w:pPr>
        <w:pStyle w:val="Heading2"/>
      </w:pPr>
      <w:r>
        <w:t xml:space="preserve">Understanding the Italian Tailoring Tradition</w:t>
      </w:r>
    </w:p>
    <w:p>
      <w:pPr>
        <w:pStyle w:val="FirstParagraph"/>
      </w:pPr>
      <w:r>
        <w:t xml:space="preserve">In Italy Rome, tailoring is more than a profession—it is an art form that demands discipline, patience, and a reverence for quality. The city’s rich heritage of fashion houses and ateliers has set the bar high for precision and style. As a Tailor in this environment, I am prepared to embrace the challenges of working with high-quality fabrics such as Italian wool, silk, and cashmere, which require specialized knowledge to handle effectively.</w:t>
      </w:r>
    </w:p>
    <w:p>
      <w:pPr>
        <w:pStyle w:val="BodyText"/>
      </w:pPr>
      <w:r>
        <w:t xml:space="preserve">I have studied the works of iconic Roman tailors like [mention a local figure or historical reference if applicable], whose dedication to perfection continues to inspire me. I am particularly drawn to Rome’s emphasis on "made in Italy" craftsmanship, where every detail—from the cut of a jacket to the placement of a button—reflects pride in one’s work. My goal is to contribute to this legacy by bringing my own unique perspective while respecting the traditions that define Italian tailoring.</w:t>
      </w:r>
    </w:p>
    <w:bookmarkEnd w:id="22"/>
    <w:bookmarkStart w:id="23" w:name="why-company-name"/>
    <w:p>
      <w:pPr>
        <w:pStyle w:val="Heading2"/>
      </w:pPr>
      <w:r>
        <w:t xml:space="preserve">Why [Company Name]?</w:t>
      </w:r>
    </w:p>
    <w:p>
      <w:pPr>
        <w:pStyle w:val="FirstParagraph"/>
      </w:pPr>
      <w:r>
        <w:t xml:space="preserve">Your reputation as a leader in the fashion and tailoring industry in Italy Rome has long caught my attention. [Company Name]’s commitment to excellence, combined with its dedication to customer satisfaction, resonates with my own values. I am particularly impressed by your focus on [mention specific aspect of the company, e.g., "sustainable practices" or "custom-made collections"], which aligns with my belief that tailoring should be both functional and environmentally conscious.</w:t>
      </w:r>
    </w:p>
    <w:p>
      <w:pPr>
        <w:pStyle w:val="BodyText"/>
      </w:pPr>
      <w:r>
        <w:t xml:space="preserve">I am confident that my skills in [specific skills, e.g., "bespoke tailoring," "fabric restoration," or "client consultation"] would add value to your team. My ability to work collaboratively with designers and clients ensures that every project meets the highest standards of quality and creativity. Moreover, my fluency in [languages, if applicable] allows me to communicate effectively with a diverse clientele, which is essential in a dynamic city like Rome.</w:t>
      </w:r>
    </w:p>
    <w:bookmarkEnd w:id="23"/>
    <w:bookmarkStart w:id="24" w:name="a-vision-for-the-future"/>
    <w:p>
      <w:pPr>
        <w:pStyle w:val="Heading2"/>
      </w:pPr>
      <w:r>
        <w:t xml:space="preserve">A Vision for the Future</w:t>
      </w:r>
    </w:p>
    <w:p>
      <w:pPr>
        <w:pStyle w:val="FirstParagraph"/>
      </w:pPr>
      <w:r>
        <w:t xml:space="preserve">As I look ahead, I am eager to grow as a Tailor within an organization that values innovation and tradition in equal measure. Rome offers an unparalleled opportunity to work alongside some of the most talented artisans in the world, and I am excited about the prospect of learning from their expertise while contributing my own passion for the craft. I envision myself playing a key role in [Company Name]’s continued success by delivering exceptional service and upholding the standards that make Italian tailoring so revered globally.</w:t>
      </w:r>
    </w:p>
    <w:p>
      <w:pPr>
        <w:pStyle w:val="BodyText"/>
      </w:pPr>
      <w:r>
        <w:t xml:space="preserve">Thank you for considering my application. I would be honored to bring my dedication, skills, and enthusiasm to your team in Italy Rome. I am available at your earliest convenience for an interview and would welcome the chance to discuss how I can contribute to [Company Name]’s mission of excellence in tailoring.</w:t>
      </w:r>
    </w:p>
    <w:p>
      <w:pPr>
        <w:pStyle w:val="BodyText"/>
      </w:pPr>
      <w:r>
        <w:t xml:space="preserve">Sincerely,</w:t>
      </w:r>
    </w:p>
    <w:p>
      <w:pPr>
        <w:pStyle w:val="BodyText"/>
      </w:pP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Italy Rome</dc:title>
  <dc:creator/>
  <cp:keywords/>
  <dcterms:created xsi:type="dcterms:W3CDTF">2026-07-21T01:07:03Z</dcterms:created>
  <dcterms:modified xsi:type="dcterms:W3CDTF">2026-07-21T01:07:03Z</dcterms:modified>
</cp:coreProperties>
</file>

<file path=docProps/custom.xml><?xml version="1.0" encoding="utf-8"?>
<Properties xmlns="http://schemas.openxmlformats.org/officeDocument/2006/custom-properties" xmlns:vt="http://schemas.openxmlformats.org/officeDocument/2006/docPropsVTypes"/>
</file>